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EE0F2" w14:textId="77777777" w:rsidR="00FB69B6" w:rsidRDefault="00CB12E6">
      <w:pPr>
        <w:pStyle w:val="1"/>
        <w:rPr>
          <w:lang w:eastAsia="zh-CN"/>
        </w:rPr>
      </w:pPr>
      <w:bookmarkStart w:id="0" w:name="个人周报"/>
      <w:r>
        <w:rPr>
          <w:lang w:eastAsia="zh-CN"/>
        </w:rPr>
        <w:t xml:space="preserve">  </w:t>
      </w:r>
      <w:r>
        <w:rPr>
          <w:lang w:eastAsia="zh-CN"/>
        </w:rPr>
        <w:t>个人周报</w:t>
      </w:r>
    </w:p>
    <w:p w14:paraId="02B8772A" w14:textId="27CF7014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 xml:space="preserve">  4</w:t>
      </w:r>
      <w:r>
        <w:rPr>
          <w:lang w:eastAsia="zh-CN"/>
        </w:rPr>
        <w:t>组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石夏源</w:t>
      </w:r>
      <w:proofErr w:type="gramEnd"/>
      <w:r>
        <w:rPr>
          <w:lang w:eastAsia="zh-CN"/>
        </w:rPr>
        <w:t xml:space="preserve"> 202230091036</w:t>
      </w:r>
    </w:p>
    <w:p w14:paraId="5C0B6477" w14:textId="25FBE38F" w:rsidR="00490816" w:rsidRPr="00490816" w:rsidRDefault="00490816" w:rsidP="00490816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问卷星系统</w:t>
      </w:r>
    </w:p>
    <w:p w14:paraId="79C0492A" w14:textId="77777777" w:rsidR="00FB69B6" w:rsidRDefault="00CB12E6">
      <w:pPr>
        <w:pStyle w:val="2"/>
        <w:rPr>
          <w:lang w:eastAsia="zh-CN"/>
        </w:rPr>
      </w:pPr>
      <w:bookmarkStart w:id="1" w:name="成果概要"/>
      <w:r>
        <w:rPr>
          <w:lang w:eastAsia="zh-CN"/>
        </w:rPr>
        <w:t>成果概要</w:t>
      </w:r>
    </w:p>
    <w:p w14:paraId="60C3D854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本阶段进行了大量的功能开发，进行集中的功能实现，</w:t>
      </w:r>
      <w:proofErr w:type="gramStart"/>
      <w:r>
        <w:rPr>
          <w:lang w:eastAsia="zh-CN"/>
        </w:rPr>
        <w:t>做为</w:t>
      </w:r>
      <w:proofErr w:type="gramEnd"/>
      <w:r>
        <w:rPr>
          <w:lang w:eastAsia="zh-CN"/>
        </w:rPr>
        <w:t>前后端的统筹，除了功能的实现规划，我实际工作中主要在于</w:t>
      </w:r>
      <w:r>
        <w:rPr>
          <w:lang w:eastAsia="zh-CN"/>
        </w:rPr>
        <w:t>spring boot</w:t>
      </w:r>
      <w:r>
        <w:rPr>
          <w:lang w:eastAsia="zh-CN"/>
        </w:rPr>
        <w:t>框架的后端数据库操作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实现，同时和前端进行对接。</w:t>
      </w:r>
    </w:p>
    <w:p w14:paraId="544EFA09" w14:textId="77777777" w:rsidR="00FB69B6" w:rsidRDefault="00CB12E6">
      <w:pPr>
        <w:pStyle w:val="2"/>
        <w:rPr>
          <w:lang w:eastAsia="zh-CN"/>
        </w:rPr>
      </w:pPr>
      <w:bookmarkStart w:id="2" w:name="技术成功展示"/>
      <w:bookmarkEnd w:id="1"/>
      <w:r>
        <w:rPr>
          <w:lang w:eastAsia="zh-CN"/>
        </w:rPr>
        <w:t>技术成功展示</w:t>
      </w:r>
    </w:p>
    <w:p w14:paraId="74DB1E35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成功沿用</w:t>
      </w:r>
      <w:r>
        <w:rPr>
          <w:lang w:eastAsia="zh-CN"/>
        </w:rPr>
        <w:t>SSM</w:t>
      </w:r>
      <w:r>
        <w:rPr>
          <w:lang w:eastAsia="zh-CN"/>
        </w:rPr>
        <w:t>框架这个标准</w:t>
      </w:r>
      <w:r>
        <w:rPr>
          <w:lang w:eastAsia="zh-CN"/>
        </w:rPr>
        <w:t>MVC</w:t>
      </w:r>
      <w:r>
        <w:rPr>
          <w:lang w:eastAsia="zh-CN"/>
        </w:rPr>
        <w:t>模式，通过在</w:t>
      </w:r>
      <w:r>
        <w:rPr>
          <w:lang w:eastAsia="zh-CN"/>
        </w:rPr>
        <w:t>controller</w:t>
      </w:r>
      <w:r>
        <w:rPr>
          <w:lang w:eastAsia="zh-CN"/>
        </w:rPr>
        <w:t>层提供简单直观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和前端进行交互对接，同时在</w:t>
      </w:r>
      <w:r>
        <w:rPr>
          <w:lang w:eastAsia="zh-CN"/>
        </w:rPr>
        <w:t>APIFOX</w:t>
      </w:r>
      <w:r>
        <w:rPr>
          <w:lang w:eastAsia="zh-CN"/>
        </w:rPr>
        <w:t>软件进行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的实时同步共享以及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功能测试。</w:t>
      </w:r>
    </w:p>
    <w:p w14:paraId="1522C986" w14:textId="77777777" w:rsidR="00FB69B6" w:rsidRDefault="00CB12E6">
      <w:pPr>
        <w:pStyle w:val="3"/>
      </w:pPr>
      <w:bookmarkStart w:id="3" w:name="api共享"/>
      <w:proofErr w:type="spellStart"/>
      <w:r>
        <w:t>API</w:t>
      </w:r>
      <w:r>
        <w:t>共享</w:t>
      </w:r>
      <w:proofErr w:type="spellEnd"/>
    </w:p>
    <w:p w14:paraId="7299CD4D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20263F93" wp14:editId="7661A07F">
            <wp:extent cx="5334000" cy="2683815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:\CODE\GIThub\Markdown\%E9%97%AE%E5%8D%B7%E6%98%9F\assets\image-2024060621352377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608F3" w14:textId="77777777" w:rsidR="00FB69B6" w:rsidRDefault="00CB12E6">
      <w:pPr>
        <w:pStyle w:val="3"/>
      </w:pPr>
      <w:bookmarkStart w:id="4" w:name="controller层的代码实现"/>
      <w:bookmarkEnd w:id="3"/>
      <w:proofErr w:type="spellStart"/>
      <w:r>
        <w:lastRenderedPageBreak/>
        <w:t>Controller</w:t>
      </w:r>
      <w:r>
        <w:t>层的代码实现</w:t>
      </w:r>
      <w:proofErr w:type="spellEnd"/>
    </w:p>
    <w:p w14:paraId="1271FD11" w14:textId="77777777" w:rsidR="00FB69B6" w:rsidRDefault="00CB12E6">
      <w:pPr>
        <w:pStyle w:val="4"/>
      </w:pPr>
      <w:bookmarkStart w:id="5" w:name="optioncontroller层"/>
      <w:proofErr w:type="spellStart"/>
      <w:r>
        <w:t>OptionController</w:t>
      </w:r>
      <w:r>
        <w:t>层</w:t>
      </w:r>
      <w:proofErr w:type="spellEnd"/>
    </w:p>
    <w:p w14:paraId="3A061DCA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1A572DE3" wp14:editId="1D8819C9">
            <wp:extent cx="5334000" cy="515125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:\CODE\GIThub\Markdown\%E9%97%AE%E5%8D%B7%E6%98%9F\assets\image-2024060621363207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19318" w14:textId="77777777" w:rsidR="00FB69B6" w:rsidRDefault="00CB12E6">
      <w:pPr>
        <w:pStyle w:val="4"/>
      </w:pPr>
      <w:bookmarkStart w:id="6" w:name="questioncontroller"/>
      <w:bookmarkEnd w:id="5"/>
      <w:proofErr w:type="spellStart"/>
      <w:r>
        <w:lastRenderedPageBreak/>
        <w:t>QuestionController</w:t>
      </w:r>
      <w:proofErr w:type="spellEnd"/>
    </w:p>
    <w:p w14:paraId="1264C8DA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0951EFF7" wp14:editId="276F9632">
            <wp:extent cx="5334000" cy="4218595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CODE\GIThub\Markdown\%E9%97%AE%E5%8D%B7%E6%98%9F\assets\image-2024060621364625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A1176" w14:textId="77777777" w:rsidR="00FB69B6" w:rsidRDefault="00CB12E6">
      <w:pPr>
        <w:pStyle w:val="4"/>
      </w:pPr>
      <w:bookmarkStart w:id="7" w:name="responsecontroller层"/>
      <w:bookmarkEnd w:id="6"/>
      <w:proofErr w:type="spellStart"/>
      <w:r>
        <w:lastRenderedPageBreak/>
        <w:t>ResponseController</w:t>
      </w:r>
      <w:r>
        <w:t>层</w:t>
      </w:r>
      <w:proofErr w:type="spellEnd"/>
    </w:p>
    <w:p w14:paraId="48FCB388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7EE1D03B" wp14:editId="37FE5FFE">
            <wp:extent cx="5334000" cy="3589233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:\CODE\GIThub\Markdown\%E9%97%AE%E5%8D%B7%E6%98%9F\assets\image-2024060621373839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0562E" w14:textId="77777777" w:rsidR="00FB69B6" w:rsidRDefault="00CB12E6">
      <w:pPr>
        <w:pStyle w:val="4"/>
      </w:pPr>
      <w:bookmarkStart w:id="8" w:name="surveycontroller层"/>
      <w:bookmarkEnd w:id="7"/>
      <w:proofErr w:type="spellStart"/>
      <w:r>
        <w:lastRenderedPageBreak/>
        <w:t>SurveyController</w:t>
      </w:r>
      <w:r>
        <w:t>层</w:t>
      </w:r>
      <w:proofErr w:type="spellEnd"/>
    </w:p>
    <w:p w14:paraId="5376DA28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34B57727" wp14:editId="30A8F1E1">
            <wp:extent cx="5334000" cy="4031885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:\CODE\GIThub\Markdown\%E9%97%AE%E5%8D%B7%E6%98%9F\assets\image-2024060621375920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C1A42" w14:textId="77777777" w:rsidR="00FB69B6" w:rsidRDefault="00CB12E6">
      <w:pPr>
        <w:pStyle w:val="4"/>
        <w:rPr>
          <w:lang w:eastAsia="zh-CN"/>
        </w:rPr>
      </w:pPr>
      <w:bookmarkStart w:id="9" w:name="项目层次结构目录结构）"/>
      <w:bookmarkEnd w:id="8"/>
      <w:r>
        <w:rPr>
          <w:lang w:eastAsia="zh-CN"/>
        </w:rPr>
        <w:lastRenderedPageBreak/>
        <w:t>项目层次结构（目录结构）</w:t>
      </w:r>
    </w:p>
    <w:p w14:paraId="2CA814C5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5C540EFE" wp14:editId="2CA8DB0E">
            <wp:extent cx="3632200" cy="6731000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:\CODE\GIThub\Markdown\%E9%97%AE%E5%8D%B7%E6%98%9F\assets\image-2024060621385564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61" cy="673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18549" w14:textId="77777777" w:rsidR="00FB69B6" w:rsidRDefault="00CB12E6">
      <w:pPr>
        <w:pStyle w:val="4"/>
        <w:rPr>
          <w:lang w:eastAsia="zh-CN"/>
        </w:rPr>
      </w:pPr>
      <w:bookmarkStart w:id="10" w:name="代码统计后端全部代码）"/>
      <w:bookmarkEnd w:id="9"/>
      <w:r>
        <w:rPr>
          <w:lang w:eastAsia="zh-CN"/>
        </w:rPr>
        <w:lastRenderedPageBreak/>
        <w:t>代码统计（后端全部代码）</w:t>
      </w:r>
    </w:p>
    <w:p w14:paraId="51D31271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09A9C9D3" wp14:editId="51B04A51">
            <wp:extent cx="5334000" cy="1583431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F:\CODE\GIThub\Markdown\%E9%97%AE%E5%8D%B7%E6%98%9F\assets\image-2024060621393844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7597C" w14:textId="77777777" w:rsidR="00FB69B6" w:rsidRDefault="00CB12E6">
      <w:pPr>
        <w:pStyle w:val="4"/>
      </w:pPr>
      <w:bookmarkStart w:id="11" w:name="在ide中进行http请求测试过程截图"/>
      <w:bookmarkEnd w:id="10"/>
      <w:proofErr w:type="spellStart"/>
      <w:r>
        <w:t>在</w:t>
      </w:r>
      <w:r>
        <w:t>IDE</w:t>
      </w:r>
      <w:r>
        <w:t>中进行</w:t>
      </w:r>
      <w:r>
        <w:t>http</w:t>
      </w:r>
      <w:r>
        <w:t>请求测试过程截图</w:t>
      </w:r>
      <w:proofErr w:type="spellEnd"/>
    </w:p>
    <w:p w14:paraId="62B0BB1E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731FD4C6" wp14:editId="2732977C">
            <wp:extent cx="5334000" cy="4763926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:\CODE\GIThub\Markdown\%E9%97%AE%E5%8D%B7%E6%98%9F\assets\image-2024060621403655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75C45" w14:textId="77777777" w:rsidR="00FB69B6" w:rsidRDefault="00CB12E6">
      <w:pPr>
        <w:pStyle w:val="4"/>
        <w:rPr>
          <w:lang w:eastAsia="zh-CN"/>
        </w:rPr>
      </w:pPr>
      <w:bookmarkStart w:id="12" w:name="数据库表结构截图"/>
      <w:bookmarkEnd w:id="11"/>
      <w:r>
        <w:rPr>
          <w:lang w:eastAsia="zh-CN"/>
        </w:rPr>
        <w:t>数据库表结构截图</w:t>
      </w:r>
    </w:p>
    <w:p w14:paraId="026B8BE7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在数据库设计过程中，为了避免一些</w:t>
      </w:r>
      <w:r>
        <w:rPr>
          <w:lang w:eastAsia="zh-CN"/>
        </w:rPr>
        <w:t>id</w:t>
      </w:r>
      <w:r>
        <w:rPr>
          <w:lang w:eastAsia="zh-CN"/>
        </w:rPr>
        <w:t>对应错误，从用户到</w:t>
      </w:r>
      <w:proofErr w:type="gramStart"/>
      <w:r>
        <w:rPr>
          <w:lang w:eastAsia="zh-CN"/>
        </w:rPr>
        <w:t>到</w:t>
      </w:r>
      <w:proofErr w:type="gramEnd"/>
      <w:r>
        <w:rPr>
          <w:lang w:eastAsia="zh-CN"/>
        </w:rPr>
        <w:t>选项</w:t>
      </w:r>
      <w:r>
        <w:rPr>
          <w:lang w:eastAsia="zh-CN"/>
        </w:rPr>
        <w:t>/</w:t>
      </w:r>
      <w:r>
        <w:rPr>
          <w:lang w:eastAsia="zh-CN"/>
        </w:rPr>
        <w:t>回答引入了</w:t>
      </w:r>
      <w:proofErr w:type="gramStart"/>
      <w:r>
        <w:rPr>
          <w:lang w:eastAsia="zh-CN"/>
        </w:rPr>
        <w:t>一系列外键依赖</w:t>
      </w:r>
      <w:proofErr w:type="gramEnd"/>
      <w:r>
        <w:rPr>
          <w:lang w:eastAsia="zh-CN"/>
        </w:rPr>
        <w:t>，增加数据的可靠性</w:t>
      </w:r>
    </w:p>
    <w:p w14:paraId="72E2BF4F" w14:textId="77777777" w:rsidR="00FB69B6" w:rsidRDefault="00CB12E6">
      <w:pPr>
        <w:pStyle w:val="a0"/>
      </w:pPr>
      <w:r>
        <w:rPr>
          <w:noProof/>
        </w:rPr>
        <w:lastRenderedPageBreak/>
        <w:drawing>
          <wp:inline distT="0" distB="0" distL="0" distR="0" wp14:anchorId="5AEA24B8" wp14:editId="638F9B48">
            <wp:extent cx="5334000" cy="8684054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:\CODE\GIThub\Markdown\%E9%97%AE%E5%8D%B7%E6%98%9F\assets\image-2024060621412089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221D9" w14:textId="77777777" w:rsidR="00FB69B6" w:rsidRDefault="00CB12E6">
      <w:pPr>
        <w:pStyle w:val="3"/>
      </w:pPr>
      <w:bookmarkStart w:id="13" w:name="代码数据统计"/>
      <w:bookmarkEnd w:id="4"/>
      <w:bookmarkEnd w:id="12"/>
      <w:proofErr w:type="spellStart"/>
      <w:r>
        <w:lastRenderedPageBreak/>
        <w:t>代码数据统计</w:t>
      </w:r>
      <w:proofErr w:type="spellEnd"/>
    </w:p>
    <w:p w14:paraId="3B69852F" w14:textId="77777777" w:rsidR="00FB69B6" w:rsidRDefault="00CB12E6">
      <w:pPr>
        <w:pStyle w:val="FirstParagraph"/>
      </w:pPr>
      <w:r>
        <w:rPr>
          <w:noProof/>
        </w:rPr>
        <w:drawing>
          <wp:inline distT="0" distB="0" distL="0" distR="0" wp14:anchorId="1744FD57" wp14:editId="4CB7A076">
            <wp:extent cx="5334000" cy="820447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:\CODE\GIThub\Markdown\%E9%97%AE%E5%8D%B7%E6%98%9F\assets\image-202406062234516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71F95" w14:textId="77777777" w:rsidR="00FB69B6" w:rsidRDefault="00CB12E6">
      <w:pPr>
        <w:pStyle w:val="2"/>
        <w:rPr>
          <w:lang w:eastAsia="zh-CN"/>
        </w:rPr>
      </w:pPr>
      <w:bookmarkStart w:id="14" w:name="开发遇到的困难坚决"/>
      <w:bookmarkEnd w:id="2"/>
      <w:bookmarkEnd w:id="13"/>
      <w:r>
        <w:rPr>
          <w:lang w:eastAsia="zh-CN"/>
        </w:rPr>
        <w:t>开发遇到的困难</w:t>
      </w:r>
      <w:r>
        <w:rPr>
          <w:lang w:eastAsia="zh-CN"/>
        </w:rPr>
        <w:t>/</w:t>
      </w:r>
      <w:r>
        <w:rPr>
          <w:lang w:eastAsia="zh-CN"/>
        </w:rPr>
        <w:t>坚决</w:t>
      </w:r>
    </w:p>
    <w:p w14:paraId="29F38A38" w14:textId="77777777" w:rsidR="00FB69B6" w:rsidRDefault="00CB12E6">
      <w:pPr>
        <w:pStyle w:val="3"/>
        <w:rPr>
          <w:lang w:eastAsia="zh-CN"/>
        </w:rPr>
      </w:pPr>
      <w:bookmarkStart w:id="15" w:name="数据库操作的熟悉"/>
      <w:r>
        <w:rPr>
          <w:lang w:eastAsia="zh-CN"/>
        </w:rPr>
        <w:t>数据库操作的熟悉</w:t>
      </w:r>
    </w:p>
    <w:p w14:paraId="7F0A602E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在开发过程中，由于对数据库中一些关键字的不熟悉（</w:t>
      </w:r>
      <w:proofErr w:type="gramStart"/>
      <w:r>
        <w:rPr>
          <w:lang w:eastAsia="zh-CN"/>
        </w:rPr>
        <w:t>最</w:t>
      </w:r>
      <w:proofErr w:type="gramEnd"/>
      <w:r>
        <w:rPr>
          <w:lang w:eastAsia="zh-CN"/>
        </w:rPr>
        <w:t>经典的</w:t>
      </w:r>
      <w:r>
        <w:rPr>
          <w:lang w:eastAsia="zh-CN"/>
        </w:rPr>
        <w:t>order</w:t>
      </w:r>
      <w:r>
        <w:rPr>
          <w:lang w:eastAsia="zh-CN"/>
        </w:rPr>
        <w:t>），在书写过程中忘记加反引号，导致的各种错误</w:t>
      </w:r>
    </w:p>
    <w:p w14:paraId="4C18BCBF" w14:textId="77777777" w:rsidR="00FB69B6" w:rsidRDefault="00CB12E6">
      <w:pPr>
        <w:pStyle w:val="a0"/>
        <w:rPr>
          <w:lang w:eastAsia="zh-CN"/>
        </w:rPr>
      </w:pPr>
      <w:r>
        <w:rPr>
          <w:lang w:eastAsia="zh-CN"/>
        </w:rPr>
        <w:t>对数据库</w:t>
      </w:r>
      <w:r>
        <w:rPr>
          <w:lang w:eastAsia="zh-CN"/>
        </w:rPr>
        <w:t>text</w:t>
      </w:r>
      <w:r>
        <w:rPr>
          <w:lang w:eastAsia="zh-CN"/>
        </w:rPr>
        <w:t>类型的数据，进行传输时，变量类型的不匹配、查询方法的错误使用，导致数据的丢失（我觉得这也是分层复杂的一个比较容易导致问题的点）</w:t>
      </w:r>
    </w:p>
    <w:p w14:paraId="6C0DC4EC" w14:textId="77777777" w:rsidR="00FB69B6" w:rsidRDefault="00CB12E6">
      <w:pPr>
        <w:pStyle w:val="3"/>
      </w:pPr>
      <w:bookmarkStart w:id="16" w:name="http请求控制"/>
      <w:bookmarkEnd w:id="15"/>
      <w:proofErr w:type="spellStart"/>
      <w:r>
        <w:t>http</w:t>
      </w:r>
      <w:r>
        <w:t>请求控制</w:t>
      </w:r>
      <w:proofErr w:type="spellEnd"/>
    </w:p>
    <w:p w14:paraId="67489442" w14:textId="77777777" w:rsidR="00FB69B6" w:rsidRDefault="00CB12E6">
      <w:pPr>
        <w:pStyle w:val="FirstParagraph"/>
      </w:pPr>
      <w:r>
        <w:t>在提出使用</w:t>
      </w:r>
      <w:r>
        <w:t>SpringSecurity</w:t>
      </w:r>
      <w:r>
        <w:t>和</w:t>
      </w:r>
      <w:r>
        <w:t>DynamicRoleFilter</w:t>
      </w:r>
      <w:r>
        <w:t>对</w:t>
      </w:r>
      <w:r>
        <w:t>http</w:t>
      </w:r>
      <w:r>
        <w:t>请求进行过滤和权限控制时，由于网络安全方面的知识欠缺，在和实际开发此功能的同学商议时遇到较大障碍，（例如如何区分游客、问卷创建者、开发人员的身份，以及对不同身份的人具体应该开放哪些</w:t>
      </w:r>
      <w:r>
        <w:t>api</w:t>
      </w:r>
      <w:r>
        <w:t>），并且在实际开发过程中由于知识的不全面，常误操作对测试过程造成较大阻碍。</w:t>
      </w:r>
    </w:p>
    <w:p w14:paraId="666C9200" w14:textId="77777777" w:rsidR="00FB69B6" w:rsidRDefault="00CB12E6">
      <w:pPr>
        <w:pStyle w:val="a0"/>
        <w:rPr>
          <w:lang w:eastAsia="zh-CN"/>
        </w:rPr>
      </w:pPr>
      <w:r>
        <w:rPr>
          <w:lang w:eastAsia="zh-CN"/>
        </w:rPr>
        <w:t>但经过一番调教，我们约定开发者使用统一的内部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，并且，经过配置，开发者可以无阻碍的使用所有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以开发测试。</w:t>
      </w:r>
    </w:p>
    <w:p w14:paraId="6E29E4A9" w14:textId="77777777" w:rsidR="00FB69B6" w:rsidRDefault="00CB12E6">
      <w:pPr>
        <w:pStyle w:val="3"/>
        <w:rPr>
          <w:lang w:eastAsia="zh-CN"/>
        </w:rPr>
      </w:pPr>
      <w:bookmarkStart w:id="17" w:name="响应式数据对页面的动态刷新困扰"/>
      <w:bookmarkEnd w:id="16"/>
      <w:r>
        <w:rPr>
          <w:lang w:eastAsia="zh-CN"/>
        </w:rPr>
        <w:t>响应式数据对页面的动态刷新困扰</w:t>
      </w:r>
    </w:p>
    <w:p w14:paraId="58361F5B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在和前端开发者进行对接商议时，我们发现，在数据库数据发生更改或者重新获取数据用于动态渲染页面时，总是会发生数据刷新不及时，甚至在预计有数据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位置访问不到相应的数据。</w:t>
      </w:r>
    </w:p>
    <w:p w14:paraId="2F5DB88E" w14:textId="77777777" w:rsidR="00FB69B6" w:rsidRDefault="00CB12E6">
      <w:pPr>
        <w:pStyle w:val="a0"/>
        <w:rPr>
          <w:lang w:eastAsia="zh-CN"/>
        </w:rPr>
      </w:pPr>
      <w:r>
        <w:rPr>
          <w:lang w:eastAsia="zh-CN"/>
        </w:rPr>
        <w:t>基于此，我们决定将数据传输对象进行更改合并，让前端的数据获取和刷新减少循环、嵌套深度，尽力保证一次性全部相关数据的获取，将一定的操作放在后端服务层进行处理来反馈给前端</w:t>
      </w:r>
    </w:p>
    <w:p w14:paraId="397DF8E7" w14:textId="77777777" w:rsidR="00FB69B6" w:rsidRDefault="00CB12E6">
      <w:pPr>
        <w:pStyle w:val="3"/>
        <w:rPr>
          <w:lang w:eastAsia="zh-CN"/>
        </w:rPr>
      </w:pPr>
      <w:bookmarkStart w:id="18" w:name="剪枝"/>
      <w:bookmarkEnd w:id="17"/>
      <w:r>
        <w:rPr>
          <w:lang w:eastAsia="zh-CN"/>
        </w:rPr>
        <w:t>剪枝</w:t>
      </w:r>
    </w:p>
    <w:p w14:paraId="30C27D2D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在没有进行正式对接前，我们各自独立开发，后端有许多多余、重复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实现，以及一些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的可用性不高，同时造成前端开发时对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产生混淆，多个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的组合使用，增加代码量</w:t>
      </w:r>
    </w:p>
    <w:p w14:paraId="3048F739" w14:textId="77777777" w:rsidR="00FB69B6" w:rsidRDefault="00CB12E6">
      <w:pPr>
        <w:pStyle w:val="a0"/>
        <w:rPr>
          <w:lang w:eastAsia="zh-CN"/>
        </w:rPr>
      </w:pPr>
      <w:r>
        <w:rPr>
          <w:lang w:eastAsia="zh-CN"/>
        </w:rPr>
        <w:t>在不断的对接过程中，我进一步区分</w:t>
      </w:r>
      <w:r>
        <w:rPr>
          <w:lang w:eastAsia="zh-CN"/>
        </w:rPr>
        <w:t>DTO</w:t>
      </w:r>
      <w:r>
        <w:rPr>
          <w:lang w:eastAsia="zh-CN"/>
        </w:rPr>
        <w:t>和</w:t>
      </w:r>
      <w:r>
        <w:rPr>
          <w:lang w:eastAsia="zh-CN"/>
        </w:rPr>
        <w:t>DAO</w:t>
      </w:r>
      <w:r>
        <w:rPr>
          <w:lang w:eastAsia="zh-CN"/>
        </w:rPr>
        <w:t>层，避免将不必要的数据传送到前端，将</w:t>
      </w:r>
      <w:r>
        <w:rPr>
          <w:lang w:eastAsia="zh-CN"/>
        </w:rPr>
        <w:t>DAO</w:t>
      </w:r>
      <w:r>
        <w:rPr>
          <w:lang w:eastAsia="zh-CN"/>
        </w:rPr>
        <w:t>数据进行各种组合、拆分为更加适配需求的</w:t>
      </w:r>
      <w:r>
        <w:rPr>
          <w:lang w:eastAsia="zh-CN"/>
        </w:rPr>
        <w:t>DTO</w:t>
      </w:r>
      <w:r>
        <w:rPr>
          <w:lang w:eastAsia="zh-CN"/>
        </w:rPr>
        <w:t>，它们的差异</w:t>
      </w:r>
      <w:proofErr w:type="gramStart"/>
      <w:r>
        <w:rPr>
          <w:lang w:eastAsia="zh-CN"/>
        </w:rPr>
        <w:t>化不</w:t>
      </w:r>
      <w:r>
        <w:rPr>
          <w:lang w:eastAsia="zh-CN"/>
        </w:rPr>
        <w:lastRenderedPageBreak/>
        <w:t>断</w:t>
      </w:r>
      <w:proofErr w:type="gramEnd"/>
      <w:r>
        <w:rPr>
          <w:lang w:eastAsia="zh-CN"/>
        </w:rPr>
        <w:t>增大，各自服务于不同的需求，并且抛弃一些多余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，对简单功能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进行合并。</w:t>
      </w:r>
    </w:p>
    <w:p w14:paraId="7A41114E" w14:textId="77777777" w:rsidR="00FB69B6" w:rsidRDefault="00CB12E6">
      <w:pPr>
        <w:pStyle w:val="2"/>
        <w:rPr>
          <w:lang w:eastAsia="zh-CN"/>
        </w:rPr>
      </w:pPr>
      <w:bookmarkStart w:id="19" w:name="收获"/>
      <w:bookmarkEnd w:id="14"/>
      <w:bookmarkEnd w:id="18"/>
      <w:r>
        <w:rPr>
          <w:lang w:eastAsia="zh-CN"/>
        </w:rPr>
        <w:t>收获</w:t>
      </w:r>
    </w:p>
    <w:p w14:paraId="2D41E81B" w14:textId="77777777" w:rsidR="00FB69B6" w:rsidRDefault="00CB12E6">
      <w:pPr>
        <w:pStyle w:val="FirstParagraph"/>
        <w:rPr>
          <w:lang w:eastAsia="zh-CN"/>
        </w:rPr>
      </w:pPr>
      <w:r>
        <w:rPr>
          <w:lang w:eastAsia="zh-CN"/>
        </w:rPr>
        <w:t>开发过程中，我深刻理解了分层开发、前后端分离开发模式的优势所在，将功能和数据进行封装，前端和后端分别对应不同的数据模型，我选择将这二中数据模型的转换放在</w:t>
      </w:r>
      <w:r>
        <w:rPr>
          <w:lang w:eastAsia="zh-CN"/>
        </w:rPr>
        <w:t>Service</w:t>
      </w:r>
      <w:r>
        <w:rPr>
          <w:lang w:eastAsia="zh-CN"/>
        </w:rPr>
        <w:t>层，这样开发中利用数据库对应的数据库实体类，对数据进行直接快捷的操作，当数据传输模型因为前端或者后端的不同的要求需要做出改变时，对数据库层的影响很小，只需要在</w:t>
      </w:r>
      <w:proofErr w:type="spellStart"/>
      <w:r>
        <w:rPr>
          <w:lang w:eastAsia="zh-CN"/>
        </w:rPr>
        <w:t>Service</w:t>
      </w:r>
      <w:proofErr w:type="spellEnd"/>
      <w:r>
        <w:rPr>
          <w:lang w:eastAsia="zh-CN"/>
        </w:rPr>
        <w:t>进行合适的转换即可；同时前后端分离，前端直接调用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，并且参考</w:t>
      </w:r>
      <w:proofErr w:type="spellStart"/>
      <w:r>
        <w:rPr>
          <w:lang w:eastAsia="zh-CN"/>
        </w:rPr>
        <w:t>apifox</w:t>
      </w:r>
      <w:proofErr w:type="spellEnd"/>
      <w:r>
        <w:rPr>
          <w:lang w:eastAsia="zh-CN"/>
        </w:rPr>
        <w:t>共享的相关数据传输模型，可以与后端进行隔绝，无需理会后端的实现逻辑，当后端逻辑功能发生改变，只要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和数据传输模型</w:t>
      </w:r>
      <w:r>
        <w:rPr>
          <w:lang w:eastAsia="zh-CN"/>
        </w:rPr>
        <w:t>(</w:t>
      </w:r>
      <w:proofErr w:type="spellStart"/>
      <w:r>
        <w:rPr>
          <w:lang w:eastAsia="zh-CN"/>
        </w:rPr>
        <w:t>dto</w:t>
      </w:r>
      <w:proofErr w:type="spellEnd"/>
      <w:r>
        <w:rPr>
          <w:lang w:eastAsia="zh-CN"/>
        </w:rPr>
        <w:t>)</w:t>
      </w:r>
      <w:r>
        <w:rPr>
          <w:lang w:eastAsia="zh-CN"/>
        </w:rPr>
        <w:t>不发生变化，前端开发就不会受到影响，前后端可以更加专注于自己负责板块的实现。</w:t>
      </w:r>
    </w:p>
    <w:p w14:paraId="54721692" w14:textId="77777777" w:rsidR="00FB69B6" w:rsidRDefault="00CB12E6">
      <w:pPr>
        <w:pStyle w:val="a0"/>
        <w:rPr>
          <w:lang w:eastAsia="zh-CN"/>
        </w:rPr>
      </w:pPr>
      <w:r>
        <w:rPr>
          <w:lang w:eastAsia="zh-CN"/>
        </w:rPr>
        <w:t>在和前端对接过程中，我也了解到，（</w:t>
      </w:r>
      <w:r>
        <w:rPr>
          <w:lang w:eastAsia="zh-CN"/>
        </w:rPr>
        <w:t>vue3</w:t>
      </w:r>
      <w:r>
        <w:rPr>
          <w:lang w:eastAsia="zh-CN"/>
        </w:rPr>
        <w:t>）前端的路由、页面跳转、事件监听、组件渲染</w:t>
      </w:r>
    </w:p>
    <w:p w14:paraId="37D8B2CF" w14:textId="77777777" w:rsidR="00FB69B6" w:rsidRDefault="00CB12E6">
      <w:pPr>
        <w:pStyle w:val="a0"/>
        <w:rPr>
          <w:lang w:eastAsia="zh-CN"/>
        </w:rPr>
      </w:pPr>
      <w:r>
        <w:rPr>
          <w:lang w:eastAsia="zh-CN"/>
        </w:rPr>
        <w:t>这种开发模式，极大的简化了代码的修改复杂程度，更加灵活多变，各个层次分工明确，代码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混杂在一起，从程序员角度也真是一种美如画的开发过程，</w:t>
      </w:r>
    </w:p>
    <w:p w14:paraId="0F508BE4" w14:textId="77777777" w:rsidR="00FB69B6" w:rsidRDefault="00FB69B6">
      <w:pPr>
        <w:pStyle w:val="a0"/>
        <w:rPr>
          <w:lang w:eastAsia="zh-CN"/>
        </w:rPr>
      </w:pPr>
    </w:p>
    <w:bookmarkEnd w:id="0"/>
    <w:bookmarkEnd w:id="19"/>
    <w:p w14:paraId="20135164" w14:textId="77777777" w:rsidR="00FB69B6" w:rsidRDefault="00FB69B6">
      <w:pPr>
        <w:pStyle w:val="a0"/>
        <w:rPr>
          <w:lang w:eastAsia="zh-CN"/>
        </w:rPr>
      </w:pPr>
    </w:p>
    <w:sectPr w:rsidR="00FB69B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97F74" w14:textId="77777777" w:rsidR="00D244A6" w:rsidRDefault="00D244A6" w:rsidP="00490816">
      <w:pPr>
        <w:spacing w:after="0"/>
      </w:pPr>
      <w:r>
        <w:separator/>
      </w:r>
    </w:p>
  </w:endnote>
  <w:endnote w:type="continuationSeparator" w:id="0">
    <w:p w14:paraId="4355D941" w14:textId="77777777" w:rsidR="00D244A6" w:rsidRDefault="00D244A6" w:rsidP="004908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AE063" w14:textId="77777777" w:rsidR="00D244A6" w:rsidRDefault="00D244A6" w:rsidP="00490816">
      <w:pPr>
        <w:spacing w:after="0"/>
      </w:pPr>
      <w:r>
        <w:separator/>
      </w:r>
    </w:p>
  </w:footnote>
  <w:footnote w:type="continuationSeparator" w:id="0">
    <w:p w14:paraId="4A4CF4D6" w14:textId="77777777" w:rsidR="00D244A6" w:rsidRDefault="00D244A6" w:rsidP="0049081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76FE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69B6"/>
    <w:rsid w:val="00190848"/>
    <w:rsid w:val="00490816"/>
    <w:rsid w:val="00CB12E6"/>
    <w:rsid w:val="00D244A6"/>
    <w:rsid w:val="00FB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0EC380"/>
  <w15:docId w15:val="{D66D3767-BF40-4088-9D16-E0329B3E0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908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90816"/>
    <w:rPr>
      <w:sz w:val="18"/>
      <w:szCs w:val="18"/>
    </w:rPr>
  </w:style>
  <w:style w:type="paragraph" w:styleId="af0">
    <w:name w:val="footer"/>
    <w:basedOn w:val="a"/>
    <w:link w:val="af1"/>
    <w:unhideWhenUsed/>
    <w:rsid w:val="0049081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908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石 夏源</cp:lastModifiedBy>
  <cp:revision>3</cp:revision>
  <dcterms:created xsi:type="dcterms:W3CDTF">2024-06-06T14:51:00Z</dcterms:created>
  <dcterms:modified xsi:type="dcterms:W3CDTF">2024-06-06T14:59:00Z</dcterms:modified>
</cp:coreProperties>
</file>